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471BD5" w:rsidRPr="00471BD5">
        <w:t>getShipmentNo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2659926" cy="2481789"/>
            <wp:effectExtent l="133350" t="114300" r="140970" b="1663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926" cy="24817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BD5" w:rsidRDefault="00471BD5" w:rsidP="002C52F9">
      <w:pPr>
        <w:rPr>
          <w:rFonts w:hint="eastAsia"/>
        </w:rPr>
      </w:pPr>
    </w:p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例</w:t>
      </w:r>
      <w:proofErr w:type="gramEnd"/>
      <w:r>
        <w:rPr>
          <w:rFonts w:hint="eastAsia"/>
        </w:rPr>
        <w:t>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563791" cy="2958702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791" cy="2958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167692">
      <w:pPr>
        <w:jc w:val="both"/>
      </w:pPr>
      <w:r>
        <w:rPr>
          <w:rFonts w:hint="eastAsia"/>
        </w:rPr>
        <w:lastRenderedPageBreak/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「交易測試」按鈕，可進行測試交易。</w:t>
      </w:r>
    </w:p>
    <w:p w:rsidR="00471BD5" w:rsidRDefault="00471BD5" w:rsidP="00471BD5">
      <w:pPr>
        <w:rPr>
          <w:rFonts w:hint="eastAsia"/>
        </w:rPr>
      </w:pPr>
    </w:p>
    <w:p w:rsidR="002C52F9" w:rsidRDefault="00C13263" w:rsidP="00471BD5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471BD5" w:rsidRPr="00362F19">
          <w:rPr>
            <w:rStyle w:val="a4"/>
          </w:rPr>
          <w:t>https://core.newebpay.com/API/Logistic/getShipmentNo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r>
        <w:rPr>
          <w:rFonts w:hint="eastAsia"/>
          <w:noProof/>
        </w:rPr>
        <w:drawing>
          <wp:inline distT="0" distB="0" distL="0" distR="0">
            <wp:extent cx="3365608" cy="3140210"/>
            <wp:effectExtent l="0" t="0" r="635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8" cy="314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459CB" w:rsidRDefault="00B459CB" w:rsidP="00763AA6"/>
    <w:p w:rsidR="0020175C" w:rsidRDefault="0020175C" w:rsidP="00B33D98"/>
    <w:sectPr w:rsidR="0020175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1C2E" w:rsidRDefault="00401C2E" w:rsidP="00AE2BC6">
      <w:r>
        <w:separator/>
      </w:r>
    </w:p>
  </w:endnote>
  <w:endnote w:type="continuationSeparator" w:id="0">
    <w:p w:rsidR="00401C2E" w:rsidRDefault="00401C2E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1C2E" w:rsidRDefault="00401C2E" w:rsidP="00AE2BC6">
      <w:r>
        <w:separator/>
      </w:r>
    </w:p>
  </w:footnote>
  <w:footnote w:type="continuationSeparator" w:id="0">
    <w:p w:rsidR="00401C2E" w:rsidRDefault="00401C2E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rgUABDjtFCwAAAA="/>
  </w:docVars>
  <w:rsids>
    <w:rsidRoot w:val="00454F67"/>
    <w:rsid w:val="000937EC"/>
    <w:rsid w:val="000B7C50"/>
    <w:rsid w:val="000E5902"/>
    <w:rsid w:val="000F32E3"/>
    <w:rsid w:val="001621A6"/>
    <w:rsid w:val="00167692"/>
    <w:rsid w:val="0020175C"/>
    <w:rsid w:val="00247C78"/>
    <w:rsid w:val="002C52F9"/>
    <w:rsid w:val="002F3D98"/>
    <w:rsid w:val="00301B6F"/>
    <w:rsid w:val="00327EBE"/>
    <w:rsid w:val="00356EE2"/>
    <w:rsid w:val="003F05A6"/>
    <w:rsid w:val="00401C2E"/>
    <w:rsid w:val="00454F67"/>
    <w:rsid w:val="00471BD5"/>
    <w:rsid w:val="00504390"/>
    <w:rsid w:val="00543FCE"/>
    <w:rsid w:val="005772D3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A08EE"/>
    <w:rsid w:val="009A6C7A"/>
    <w:rsid w:val="009C4088"/>
    <w:rsid w:val="00AB1D08"/>
    <w:rsid w:val="00AC0ABC"/>
    <w:rsid w:val="00AD0300"/>
    <w:rsid w:val="00AE2BC6"/>
    <w:rsid w:val="00B14FAA"/>
    <w:rsid w:val="00B33D98"/>
    <w:rsid w:val="00B459CB"/>
    <w:rsid w:val="00B816CF"/>
    <w:rsid w:val="00C126AA"/>
    <w:rsid w:val="00C13263"/>
    <w:rsid w:val="00C945E2"/>
    <w:rsid w:val="00CA3C7B"/>
    <w:rsid w:val="00CC31EE"/>
    <w:rsid w:val="00D3146F"/>
    <w:rsid w:val="00D937CB"/>
    <w:rsid w:val="00DE636D"/>
    <w:rsid w:val="00DF758A"/>
    <w:rsid w:val="00E31CBF"/>
    <w:rsid w:val="00E61123"/>
    <w:rsid w:val="00E72DFA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213007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getShipmentNo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2</Pages>
  <Words>200</Words>
  <Characters>297</Characters>
  <Application>Microsoft Office Word</Application>
  <DocSecurity>0</DocSecurity>
  <Lines>21</Lines>
  <Paragraphs>14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5</cp:revision>
  <dcterms:created xsi:type="dcterms:W3CDTF">2022-01-17T03:13:00Z</dcterms:created>
  <dcterms:modified xsi:type="dcterms:W3CDTF">2022-12-2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